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15</w:t>
      </w:r>
      <w:r>
        <w:t xml:space="preserve"> </w:t>
      </w:r>
      <w:r>
        <w:t xml:space="preserve">Januar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 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856 of them are made of chert, 216 of them are made from limestone. It is obvious that hominins intended to selected chert as optimal raw material to manufacture stone tools.</w:t>
      </w:r>
    </w:p>
    <w:p>
      <w:pPr>
        <w:pStyle w:val="SourceCode"/>
      </w:pPr>
      <w:r>
        <w:rPr>
          <w:rStyle w:val="VerbatimChar"/>
        </w:rPr>
        <w:t xml:space="preserve">flakes  Retouched flakes    cores   debris  total</w:t>
      </w:r>
    </w:p>
    <w:p>
      <w:pPr>
        <w:pStyle w:val="FirstParagraph"/>
      </w:pP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 km (straight distence) is called Jinyan hill, where chert nodules are exposed on surface (Leng, 2001).For limestone and volcanic rocks like basalt and quartz are all from local mountain, river bed and exposed layers. The majority of raw material are accessable within 6 km (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1: Distribution of flake thickness at three points across the flake" id="1" name="Picture"/>
            <a:graphic>
              <a:graphicData uri="http://schemas.openxmlformats.org/drawingml/2006/picture">
                <pic:pic>
                  <pic:nvPicPr>
                    <pic:cNvPr descr="hu_artefacts_report_files/figure-docx/thickness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flake thickness at three points across the flake</w:t>
      </w:r>
    </w:p>
    <w:p>
      <w:pPr>
        <w:pStyle w:val="BodyText"/>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1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14.09mm; the average width of platform is 33.47mm. The shapes of platform include triangle (37.2 %), fusiform (19.6%), quadrangle (27.7%) and CDG (13.5%) and with a small account of trapezoid ，rectangle and irregular.</w:t>
      </w:r>
    </w:p>
    <w:p>
      <w:pPr>
        <w:pStyle w:val="BodyText"/>
      </w:pPr>
      <w:r>
        <w:t xml:space="preserve">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1</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Heading2"/>
      </w:pPr>
      <w:bookmarkStart w:id="26" w:name="cores"/>
      <w:bookmarkEnd w:id="26"/>
      <w:r>
        <w:t xml:space="preserve">Cores</w:t>
      </w:r>
    </w:p>
    <w:p>
      <w:pPr>
        <w:pStyle w:val="FirstParagraph"/>
      </w:pPr>
      <w:r>
        <w:t xml:space="preserve">We found 176 cores in the lithic assemblage. The average dimension is xxx and with an average weight of xxx g. This dimension is slightly larger than flakes indicating The average max dimensions of cores are xx mm.The flaking technique of GYD is free hand percussion with hard hammer. Chert dominates the raw material of cores(%). There are various geometries of cores including irregular(%), conic(%), column(%) and small account of wedged and circle. According to the number of platform, there are 3 types of cores: single platform (%), double platform (%) and multiple platform (%). According to technological reduction, they can be classified as ordinary core (%), blade core (%), disc core (%) and Levallois core(%). Fig? shows the scar number of each core. The primary cores just produced 1-4 flake scars and then discarded. The cores that have more than 8 scars are occasionally shown. It suggests that the cores are not efficiently exploited. The average scar length is xxx mm which is . Most of them are covered with zero(%) or low percentage cortex( %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SourceCode"/>
      </w:pPr>
      <w:r>
        <w:rPr>
          <w:rStyle w:val="VerbatimChar"/>
        </w:rPr>
        <w:t xml:space="preserve">## [1] 783</w:t>
      </w:r>
    </w:p>
    <w:p>
      <w:pPr>
        <w:pStyle w:val="Heading2"/>
      </w:pPr>
      <w:bookmarkStart w:id="27" w:name="retouched-pieces"/>
      <w:bookmarkEnd w:id="27"/>
      <w:r>
        <w:t xml:space="preserve">Retouched pieces</w:t>
      </w:r>
    </w:p>
    <w:p>
      <w:pPr>
        <w:pStyle w:val="FirstParagraph"/>
      </w:pPr>
      <w:r>
        <w:t xml:space="preserve">A total of</w:t>
      </w:r>
      <w:r>
        <w:t xml:space="preserve"> </w:t>
      </w:r>
      <w:r>
        <w:rPr>
          <w:rStyle w:val="VerbatimChar"/>
        </w:rPr>
        <w:t xml:space="preserve">n row(retouch)</w:t>
      </w:r>
      <w:r>
        <w:t xml:space="preserve"> </w:t>
      </w:r>
      <w:r>
        <w:t xml:space="preserve">retouched pieces were found in the assemblage, accounting for 48.5% of lithic assemblage. The average max dimension is xxx. Compared with unretouched flakes, max dimensions and masses of retouched flake are smaller(Fig?). In terms of raw materials, retouched flakes made of chert are the smallest. Limestone is slightly larger than chert(Fig?). % retouched pieces are made on flakes (%) and flake breaks (%), a small number of them are made on either chunks or pebbles. Side scrapers dominate the sub-division of retouched pieces (%), followed by denticulates and borers. Over % retouched pieces have more than 1 edge. The edge shapes of 1858 retouched edges were recorded from retouched pieces. The edge shapes include convex, concave, straight, denticulate, end, notch, borer. Among them, straight edge constitutes the largest proportion of the retouched edge (n=575 %) followed by convex(n=395) and concave(n=248)(significance of straight edge).We calculated the edge angle by measuring the width at the 3 mm depth of the edge. The average angle of each edge is?. Notably, there is amount of the edge angles are extreme steep which is not common in other site. This feature can be explained in two ways: 1) the lack of good quality raw materials leaded tool makers to elongate the lives of tools as long as possible, therefore, the edges had been retouched multiple times after using; 2) they intended to produce the steep edge in order to apply to a special tusk. Fig? and Fig? show the edge number distribution and edge shapes of each piece. The result shows that the majority of tools are not only retouched one edge, instead, they retouched several edges on one single piece. It also suggest the high efficient of exploit. Most of the layers of retouch is 1(n=760) and 2 (n=322). Looking at the location of retouch and the size of the retouched flakes can provide us further insight into retouching behaviours. Most of tools have more than one retouched edges. We introduced two concepts “Zone Index” and “Geometric Index of Unifacial Reduction(GIUR)” to estimate the invasion and intensity of retouching.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 Except retouching with hard hammer percussing, pressing is also likely utilized demonstrated by flat and enlonged retouching scars. One remarkable feature of the retouching is demonstrated by a strong moustrian style with regular and continues retouching scars producing even edges on a large number of tools.</w:t>
      </w:r>
    </w:p>
    <w:p>
      <w:pPr>
        <w:pStyle w:val="Heading3"/>
      </w:pPr>
      <w:bookmarkStart w:id="28" w:name="indices"/>
      <w:bookmarkEnd w:id="28"/>
      <w:r>
        <w:t xml:space="preserve">Indices</w:t>
      </w:r>
    </w:p>
    <w:p>
      <w:pPr>
        <w:pStyle w:val="Heading2"/>
      </w:pPr>
      <w:bookmarkStart w:id="29" w:name="levallois"/>
      <w:bookmarkEnd w:id="29"/>
      <w:r>
        <w:t xml:space="preserve">Levallois</w:t>
      </w:r>
    </w:p>
    <w:p>
      <w:pPr>
        <w:pStyle w:val="FirstParagraph"/>
      </w:pPr>
      <w:r>
        <w:t xml:space="preserve">We distinguished 70 stone artifacts that are Levallois like products including 11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 The platform of Levallois flakes and flake fragments are mainly plain(n=22), followed by facet(n=12) and the platform shapes are mainly CDG(n=15), followed by triangle(n=8) and quadrangle(n=6). The dorsal scar patterns can be divided into two main types: centripetal pattern which is covered by flake scars that are distributed centripetally and big scar pattern which is characterized by a giant scar from the same direction covering the most part of the dorsal area with proximal parts of centripetal scars on the margin(Fig?). Generally, the later pattern ends up with a relative flatter body and more possibilities of CDG platform shape. The configuration of levallois cores volumes were maintained through the detachment of predetermining Levallois and trimming striking platform flakes. The average max dimension is 82mm. Most of their platforms are facet(n=5). These cores are classified as Levallois is accorded to several key technical criteria (Boeda,1994) : 1) the flaking surface is maintained through predetermined flake scars that is arranged centripetally; 2) the fracture plane of detachment are almost parallel to the plane of intersection of the upper and lower surface; 3) and the two surface are hierarchicaly related. More than half of these cores retain a portion of cortex on the surface. The average scar number of each core is 4.5, and the average length of these scars is 40mm. 12 discoid cores are also found in the assemblage which are separated with Levallois cores. Although most of discoid cores also share similar features with Levallois, based on the 5 criteria definited by Boeda, it is more reasonable to classify them to discoid.</w:t>
      </w:r>
    </w:p>
    <w:p>
      <w:pPr>
        <w:pStyle w:val="Heading1"/>
      </w:pPr>
      <w:bookmarkStart w:id="30" w:name="discussion"/>
      <w:bookmarkEnd w:id="30"/>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31" w:name="conclusion"/>
      <w:bookmarkEnd w:id="31"/>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9a05c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0942e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1-15T04:20:26Z</dcterms:created>
  <dcterms:modified xsi:type="dcterms:W3CDTF">2017-01-15T04:20:26Z</dcterms:modified>
</cp:coreProperties>
</file>